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W w:w="10632" w:type="dxa"/>
        <w:tblInd w:w="-732" w:type="dxa"/>
        <w:tblLook w:val="04A0" w:firstRow="1" w:lastRow="0" w:firstColumn="1" w:lastColumn="0" w:noHBand="0" w:noVBand="1"/>
      </w:tblPr>
      <w:tblGrid>
        <w:gridCol w:w="4820"/>
        <w:gridCol w:w="5812"/>
      </w:tblGrid>
      <w:tr w:rsidR="00B02BFD" w:rsidRPr="00A1410F" w:rsidTr="00A1410F">
        <w:tc>
          <w:tcPr>
            <w:tcW w:w="4820" w:type="dxa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:rsidR="00B02BFD" w:rsidRPr="009E7675" w:rsidRDefault="007C3379" w:rsidP="004E3084">
            <w:pPr>
              <w:rPr>
                <w:rFonts w:ascii="Times New Roman" w:hAnsi="Times New Roman" w:cs="Times New Roman"/>
              </w:rPr>
            </w:pPr>
            <w:r w:rsidRPr="009E7675">
              <w:rPr>
                <w:rFonts w:ascii="Times New Roman" w:hAnsi="Times New Roman" w:cs="Times New Roman"/>
              </w:rPr>
              <w:t xml:space="preserve">Duyuruyu </w:t>
            </w:r>
            <w:r w:rsidR="004E3084" w:rsidRPr="009E7675">
              <w:rPr>
                <w:rFonts w:ascii="Times New Roman" w:hAnsi="Times New Roman" w:cs="Times New Roman"/>
              </w:rPr>
              <w:t>Talep Eden</w:t>
            </w:r>
            <w:r w:rsidR="00A2338B" w:rsidRPr="009E7675">
              <w:rPr>
                <w:rFonts w:ascii="Times New Roman" w:hAnsi="Times New Roman" w:cs="Times New Roman"/>
              </w:rPr>
              <w:t xml:space="preserve"> Birim</w:t>
            </w:r>
          </w:p>
        </w:tc>
        <w:tc>
          <w:tcPr>
            <w:tcW w:w="5812" w:type="dxa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</w:tcPr>
          <w:p w:rsidR="00B02BFD" w:rsidRPr="00A1410F" w:rsidRDefault="00B02B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338B" w:rsidRPr="00A1410F" w:rsidTr="00A1410F">
        <w:tc>
          <w:tcPr>
            <w:tcW w:w="4820" w:type="dxa"/>
            <w:tcBorders>
              <w:left w:val="single" w:sz="18" w:space="0" w:color="auto"/>
              <w:right w:val="single" w:sz="12" w:space="0" w:color="auto"/>
            </w:tcBorders>
          </w:tcPr>
          <w:p w:rsidR="00A2338B" w:rsidRPr="009E7675" w:rsidRDefault="00A2338B">
            <w:pPr>
              <w:rPr>
                <w:rFonts w:ascii="Times New Roman" w:hAnsi="Times New Roman" w:cs="Times New Roman"/>
              </w:rPr>
            </w:pPr>
            <w:r w:rsidRPr="009E7675">
              <w:rPr>
                <w:rFonts w:ascii="Times New Roman" w:hAnsi="Times New Roman" w:cs="Times New Roman"/>
              </w:rPr>
              <w:t>Ad Soyad</w:t>
            </w:r>
          </w:p>
        </w:tc>
        <w:tc>
          <w:tcPr>
            <w:tcW w:w="5812" w:type="dxa"/>
            <w:tcBorders>
              <w:left w:val="single" w:sz="12" w:space="0" w:color="auto"/>
              <w:right w:val="single" w:sz="18" w:space="0" w:color="auto"/>
            </w:tcBorders>
          </w:tcPr>
          <w:p w:rsidR="00A2338B" w:rsidRPr="00A1410F" w:rsidRDefault="00A233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338B" w:rsidRPr="00A1410F" w:rsidTr="00A1410F">
        <w:tc>
          <w:tcPr>
            <w:tcW w:w="4820" w:type="dxa"/>
            <w:tcBorders>
              <w:left w:val="single" w:sz="18" w:space="0" w:color="auto"/>
              <w:right w:val="single" w:sz="12" w:space="0" w:color="auto"/>
            </w:tcBorders>
          </w:tcPr>
          <w:p w:rsidR="00A2338B" w:rsidRPr="009E7675" w:rsidRDefault="005B68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uyuru </w:t>
            </w:r>
            <w:r w:rsidR="007C3379" w:rsidRPr="009E7675">
              <w:rPr>
                <w:rFonts w:ascii="Times New Roman" w:hAnsi="Times New Roman" w:cs="Times New Roman"/>
              </w:rPr>
              <w:t>Başlığı</w:t>
            </w:r>
          </w:p>
        </w:tc>
        <w:tc>
          <w:tcPr>
            <w:tcW w:w="5812" w:type="dxa"/>
            <w:tcBorders>
              <w:left w:val="single" w:sz="12" w:space="0" w:color="auto"/>
              <w:right w:val="single" w:sz="18" w:space="0" w:color="auto"/>
            </w:tcBorders>
          </w:tcPr>
          <w:p w:rsidR="00A2338B" w:rsidRPr="00A1410F" w:rsidRDefault="00A233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2BFD" w:rsidRPr="00A1410F" w:rsidTr="00A1410F">
        <w:tc>
          <w:tcPr>
            <w:tcW w:w="4820" w:type="dxa"/>
            <w:tcBorders>
              <w:left w:val="single" w:sz="18" w:space="0" w:color="auto"/>
              <w:right w:val="single" w:sz="12" w:space="0" w:color="auto"/>
            </w:tcBorders>
          </w:tcPr>
          <w:p w:rsidR="00B02BFD" w:rsidRPr="009E7675" w:rsidRDefault="007C3379" w:rsidP="00B02BFD">
            <w:pPr>
              <w:rPr>
                <w:rFonts w:ascii="Times New Roman" w:hAnsi="Times New Roman" w:cs="Times New Roman"/>
              </w:rPr>
            </w:pPr>
            <w:r w:rsidRPr="009E7675">
              <w:rPr>
                <w:rFonts w:ascii="Times New Roman" w:hAnsi="Times New Roman" w:cs="Times New Roman"/>
              </w:rPr>
              <w:t>Duyuru</w:t>
            </w:r>
            <w:r w:rsidR="00B02BFD" w:rsidRPr="009E7675">
              <w:rPr>
                <w:rFonts w:ascii="Times New Roman" w:hAnsi="Times New Roman" w:cs="Times New Roman"/>
              </w:rPr>
              <w:t xml:space="preserve"> Tarihleri</w:t>
            </w:r>
          </w:p>
        </w:tc>
        <w:tc>
          <w:tcPr>
            <w:tcW w:w="5812" w:type="dxa"/>
            <w:tcBorders>
              <w:left w:val="single" w:sz="12" w:space="0" w:color="auto"/>
              <w:right w:val="single" w:sz="18" w:space="0" w:color="auto"/>
            </w:tcBorders>
          </w:tcPr>
          <w:p w:rsidR="00B02BFD" w:rsidRPr="00A1410F" w:rsidRDefault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…… / ……. / ……….   -   </w:t>
            </w:r>
            <w:r w:rsidRPr="00A1410F">
              <w:rPr>
                <w:rFonts w:ascii="Times New Roman" w:hAnsi="Times New Roman" w:cs="Times New Roman"/>
                <w:sz w:val="24"/>
                <w:szCs w:val="24"/>
              </w:rPr>
              <w:t>…… / ……. / ……….</w:t>
            </w:r>
          </w:p>
        </w:tc>
      </w:tr>
      <w:tr w:rsidR="00B02BFD" w:rsidRPr="00A1410F" w:rsidTr="00A1410F">
        <w:tc>
          <w:tcPr>
            <w:tcW w:w="4820" w:type="dxa"/>
            <w:tcBorders>
              <w:left w:val="single" w:sz="18" w:space="0" w:color="auto"/>
              <w:right w:val="single" w:sz="12" w:space="0" w:color="auto"/>
            </w:tcBorders>
          </w:tcPr>
          <w:p w:rsidR="00B02BFD" w:rsidRPr="009E7675" w:rsidRDefault="005B68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uyuru </w:t>
            </w:r>
            <w:r w:rsidR="004E3084" w:rsidRPr="009E7675">
              <w:rPr>
                <w:rFonts w:ascii="Times New Roman" w:hAnsi="Times New Roman" w:cs="Times New Roman"/>
              </w:rPr>
              <w:t>Konusu</w:t>
            </w:r>
          </w:p>
        </w:tc>
        <w:tc>
          <w:tcPr>
            <w:tcW w:w="5812" w:type="dxa"/>
            <w:tcBorders>
              <w:left w:val="single" w:sz="12" w:space="0" w:color="auto"/>
              <w:right w:val="single" w:sz="18" w:space="0" w:color="auto"/>
            </w:tcBorders>
          </w:tcPr>
          <w:p w:rsidR="007C3379" w:rsidRPr="00A1410F" w:rsidRDefault="007C33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2BFD" w:rsidRPr="00A1410F" w:rsidTr="00A1410F">
        <w:tc>
          <w:tcPr>
            <w:tcW w:w="4820" w:type="dxa"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</w:tcPr>
          <w:p w:rsidR="00B02BFD" w:rsidRPr="009E7675" w:rsidRDefault="00A2338B" w:rsidP="004E3084">
            <w:pPr>
              <w:rPr>
                <w:rFonts w:ascii="Times New Roman" w:hAnsi="Times New Roman" w:cs="Times New Roman"/>
              </w:rPr>
            </w:pPr>
            <w:r w:rsidRPr="009E7675">
              <w:rPr>
                <w:rFonts w:ascii="Times New Roman" w:hAnsi="Times New Roman" w:cs="Times New Roman"/>
              </w:rPr>
              <w:t xml:space="preserve">Web Sayfasında </w:t>
            </w:r>
            <w:r w:rsidR="004E3084" w:rsidRPr="009E7675">
              <w:rPr>
                <w:rFonts w:ascii="Times New Roman" w:hAnsi="Times New Roman" w:cs="Times New Roman"/>
              </w:rPr>
              <w:t>Duyurulması</w:t>
            </w:r>
            <w:r w:rsidR="005B681D">
              <w:rPr>
                <w:rFonts w:ascii="Times New Roman" w:hAnsi="Times New Roman" w:cs="Times New Roman"/>
              </w:rPr>
              <w:t xml:space="preserve"> İ</w:t>
            </w:r>
            <w:r w:rsidR="00B02BFD" w:rsidRPr="009E7675">
              <w:rPr>
                <w:rFonts w:ascii="Times New Roman" w:hAnsi="Times New Roman" w:cs="Times New Roman"/>
              </w:rPr>
              <w:t>stenilen Bölüm</w:t>
            </w:r>
          </w:p>
        </w:tc>
        <w:tc>
          <w:tcPr>
            <w:tcW w:w="5812" w:type="dxa"/>
            <w:tcBorders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:rsidR="00B02BFD" w:rsidRPr="00A1410F" w:rsidRDefault="00B02B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3012F" w:rsidRPr="00A1410F" w:rsidTr="00A1410F">
        <w:trPr>
          <w:trHeight w:val="225"/>
        </w:trPr>
        <w:tc>
          <w:tcPr>
            <w:tcW w:w="10632" w:type="dxa"/>
            <w:gridSpan w:val="2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</w:tcPr>
          <w:p w:rsidR="00A2338B" w:rsidRPr="009E7675" w:rsidRDefault="005B681D" w:rsidP="00A1410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uyuru </w:t>
            </w:r>
            <w:r w:rsidR="00FE2025" w:rsidRPr="009E7675">
              <w:rPr>
                <w:rFonts w:ascii="Times New Roman" w:hAnsi="Times New Roman" w:cs="Times New Roman"/>
              </w:rPr>
              <w:t>İçeriği</w:t>
            </w:r>
            <w:r w:rsidR="007C3379" w:rsidRPr="00FF3D90">
              <w:rPr>
                <w:rFonts w:ascii="Times New Roman" w:hAnsi="Times New Roman" w:cs="Times New Roman"/>
                <w:b/>
              </w:rPr>
              <w:t>*</w:t>
            </w:r>
          </w:p>
        </w:tc>
      </w:tr>
      <w:tr w:rsidR="00A1410F" w:rsidRPr="00A1410F" w:rsidTr="00FF3D90">
        <w:trPr>
          <w:trHeight w:val="4080"/>
        </w:trPr>
        <w:tc>
          <w:tcPr>
            <w:tcW w:w="10632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A1410F" w:rsidRPr="00A1410F" w:rsidRDefault="00A1410F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1410F" w:rsidRPr="00A1410F" w:rsidRDefault="00A1410F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1410F" w:rsidRPr="00A1410F" w:rsidRDefault="00A1410F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1410F" w:rsidRPr="00A1410F" w:rsidRDefault="00A1410F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1410F" w:rsidRPr="00A1410F" w:rsidRDefault="00A1410F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1410F" w:rsidRPr="00A1410F" w:rsidRDefault="00A1410F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1410F" w:rsidRDefault="00A1410F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F5FF7" w:rsidRDefault="006F5FF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F5FF7" w:rsidRDefault="006F5FF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F5FF7" w:rsidRDefault="006F5FF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F5FF7" w:rsidRDefault="006F5FF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F5FF7" w:rsidRDefault="006F5FF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F5FF7" w:rsidRDefault="006F5FF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F5FF7" w:rsidRDefault="006F5FF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F5FF7" w:rsidRDefault="006F5FF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F5FF7" w:rsidRDefault="006F5FF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F5FF7" w:rsidRDefault="006F5FF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F5FF7" w:rsidRDefault="006F5FF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F5FF7" w:rsidRDefault="006F5FF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F5FF7" w:rsidRDefault="006F5FF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F5FF7" w:rsidRDefault="006F5FF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F5FF7" w:rsidRDefault="006F5FF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F5FF7" w:rsidRDefault="006F5FF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F5FF7" w:rsidRPr="00A1410F" w:rsidRDefault="006F5FF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1410F" w:rsidRPr="00A1410F" w:rsidRDefault="00A1410F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1410F" w:rsidRPr="00A1410F" w:rsidRDefault="00A1410F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1410F" w:rsidRPr="00A1410F" w:rsidRDefault="00A1410F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1410F" w:rsidRPr="00A1410F" w:rsidRDefault="00A1410F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1410F" w:rsidRPr="00A1410F" w:rsidRDefault="00A1410F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1410F" w:rsidRPr="00A1410F" w:rsidRDefault="00A1410F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410F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1410F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1410F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1410F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1410F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1410F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1410F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1410F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1410F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1410F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:rsidR="00A1410F" w:rsidRDefault="004E3084" w:rsidP="004E3084">
            <w:pPr>
              <w:tabs>
                <w:tab w:val="left" w:pos="80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:rsidR="00A1410F" w:rsidRPr="00FE2025" w:rsidRDefault="004E3084" w:rsidP="00FF3D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:rsidR="004E3084" w:rsidRPr="00A1410F" w:rsidRDefault="004E3084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1410F" w:rsidRPr="00A1410F" w:rsidRDefault="00A1410F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3D90" w:rsidRPr="00A1410F" w:rsidTr="00FF3D90">
        <w:trPr>
          <w:trHeight w:val="659"/>
        </w:trPr>
        <w:tc>
          <w:tcPr>
            <w:tcW w:w="4820" w:type="dxa"/>
            <w:tcBorders>
              <w:left w:val="single" w:sz="18" w:space="0" w:color="auto"/>
              <w:right w:val="single" w:sz="18" w:space="0" w:color="auto"/>
            </w:tcBorders>
          </w:tcPr>
          <w:p w:rsidR="00FF3D90" w:rsidRPr="00FF3D90" w:rsidRDefault="00FF3D90" w:rsidP="00FF3D90">
            <w:pPr>
              <w:rPr>
                <w:rFonts w:ascii="Times New Roman" w:hAnsi="Times New Roman" w:cs="Times New Roman"/>
              </w:rPr>
            </w:pPr>
            <w:r w:rsidRPr="00FF3D90">
              <w:rPr>
                <w:rFonts w:ascii="Times New Roman" w:hAnsi="Times New Roman" w:cs="Times New Roman"/>
              </w:rPr>
              <w:t>Duyurunun Yayınlanması Konusunda Görüşülen Kişi</w:t>
            </w:r>
          </w:p>
        </w:tc>
        <w:tc>
          <w:tcPr>
            <w:tcW w:w="5812" w:type="dxa"/>
            <w:tcBorders>
              <w:left w:val="single" w:sz="18" w:space="0" w:color="auto"/>
              <w:right w:val="single" w:sz="18" w:space="0" w:color="auto"/>
            </w:tcBorders>
          </w:tcPr>
          <w:p w:rsidR="00FF3D90" w:rsidRPr="00FF3D90" w:rsidRDefault="0032646B" w:rsidP="00FF3D90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pict>
                <v:rect id="_x0000_s1027" style="position:absolute;margin-left:-1.05pt;margin-top:19.95pt;width:12.6pt;height:10.2pt;z-index:251659264;mso-position-horizontal-relative:text;mso-position-vertical-relative:text"/>
              </w:pict>
            </w:r>
            <w:r>
              <w:rPr>
                <w:rFonts w:ascii="Times New Roman" w:hAnsi="Times New Roman" w:cs="Times New Roman"/>
                <w:noProof/>
                <w:lang w:val="en-US"/>
              </w:rPr>
              <w:pict>
                <v:rect id="_x0000_s1026" style="position:absolute;margin-left:-1.05pt;margin-top:3.75pt;width:12.6pt;height:10.2pt;z-index:251658240;mso-position-horizontal-relative:text;mso-position-vertical-relative:text"/>
              </w:pict>
            </w:r>
            <w:r w:rsidR="00FF3D90" w:rsidRPr="00FF3D90">
              <w:rPr>
                <w:rFonts w:ascii="Times New Roman" w:hAnsi="Times New Roman" w:cs="Times New Roman"/>
              </w:rPr>
              <w:t xml:space="preserve">      Web Sorumlusu Dekan Yardımcısı</w:t>
            </w:r>
          </w:p>
          <w:p w:rsidR="00FF3D90" w:rsidRPr="00FF3D90" w:rsidRDefault="00FF3D90" w:rsidP="00A1410F">
            <w:pPr>
              <w:rPr>
                <w:rFonts w:ascii="Times New Roman" w:hAnsi="Times New Roman" w:cs="Times New Roman"/>
              </w:rPr>
            </w:pPr>
            <w:r w:rsidRPr="00FF3D90">
              <w:rPr>
                <w:rFonts w:ascii="Times New Roman" w:hAnsi="Times New Roman" w:cs="Times New Roman"/>
              </w:rPr>
              <w:t xml:space="preserve">      Web Koordinatörü</w:t>
            </w:r>
          </w:p>
        </w:tc>
      </w:tr>
      <w:tr w:rsidR="00FF3D90" w:rsidRPr="00A1410F" w:rsidTr="00FF3D90">
        <w:trPr>
          <w:trHeight w:val="659"/>
        </w:trPr>
        <w:tc>
          <w:tcPr>
            <w:tcW w:w="4820" w:type="dxa"/>
            <w:tcBorders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:rsidR="00FF3D90" w:rsidRPr="00FF3D90" w:rsidRDefault="00FF3D90" w:rsidP="00FF3D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örüşülen Tarih</w:t>
            </w:r>
          </w:p>
        </w:tc>
        <w:tc>
          <w:tcPr>
            <w:tcW w:w="5812" w:type="dxa"/>
            <w:tcBorders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:rsidR="00FF3D90" w:rsidRPr="00FF3D90" w:rsidRDefault="00FF3D90" w:rsidP="00FF3D90">
            <w:pPr>
              <w:spacing w:line="360" w:lineRule="auto"/>
              <w:rPr>
                <w:rFonts w:ascii="Times New Roman" w:hAnsi="Times New Roman" w:cs="Times New Roman"/>
                <w:noProof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t>…/ …/ …….</w:t>
            </w:r>
          </w:p>
        </w:tc>
      </w:tr>
    </w:tbl>
    <w:p w:rsidR="004E3084" w:rsidRPr="004E3084" w:rsidRDefault="004E3084" w:rsidP="004E3084">
      <w:pPr>
        <w:spacing w:after="0"/>
        <w:ind w:left="-709"/>
        <w:rPr>
          <w:rFonts w:ascii="Times New Roman" w:hAnsi="Times New Roman" w:cs="Times New Roman"/>
          <w:b/>
          <w:sz w:val="12"/>
          <w:szCs w:val="12"/>
        </w:rPr>
      </w:pPr>
    </w:p>
    <w:p w:rsidR="00981049" w:rsidRDefault="007C3379" w:rsidP="004E3084">
      <w:pPr>
        <w:spacing w:after="0"/>
        <w:ind w:left="-709"/>
        <w:rPr>
          <w:rFonts w:ascii="Times New Roman" w:hAnsi="Times New Roman" w:cs="Times New Roman"/>
          <w:b/>
          <w:sz w:val="18"/>
          <w:szCs w:val="18"/>
        </w:rPr>
      </w:pPr>
      <w:r w:rsidRPr="00FE2025">
        <w:rPr>
          <w:rFonts w:ascii="Times New Roman" w:hAnsi="Times New Roman" w:cs="Times New Roman"/>
          <w:b/>
          <w:sz w:val="18"/>
          <w:szCs w:val="18"/>
        </w:rPr>
        <w:t>*</w:t>
      </w:r>
      <w:r w:rsidR="004E3084" w:rsidRPr="00FE2025">
        <w:rPr>
          <w:rFonts w:ascii="Times New Roman" w:hAnsi="Times New Roman" w:cs="Times New Roman"/>
          <w:b/>
          <w:sz w:val="18"/>
          <w:szCs w:val="18"/>
        </w:rPr>
        <w:t>Duyu</w:t>
      </w:r>
      <w:r w:rsidR="00FF3D90">
        <w:rPr>
          <w:rFonts w:ascii="Times New Roman" w:hAnsi="Times New Roman" w:cs="Times New Roman"/>
          <w:b/>
          <w:sz w:val="18"/>
          <w:szCs w:val="18"/>
        </w:rPr>
        <w:t xml:space="preserve">ruya eklenmesi istenen fotoğraflar ve afişler “jpg”, dosyalar ise “pdf” </w:t>
      </w:r>
      <w:r w:rsidR="004E3084" w:rsidRPr="00FE2025">
        <w:rPr>
          <w:rFonts w:ascii="Times New Roman" w:hAnsi="Times New Roman" w:cs="Times New Roman"/>
          <w:b/>
          <w:sz w:val="18"/>
          <w:szCs w:val="18"/>
        </w:rPr>
        <w:t>formatında olmalıdır.</w:t>
      </w:r>
    </w:p>
    <w:p w:rsidR="007C3379" w:rsidRPr="00C80C28" w:rsidRDefault="00C80C28" w:rsidP="00C80C28">
      <w:pPr>
        <w:spacing w:after="0"/>
        <w:ind w:left="-709"/>
        <w:rPr>
          <w:rFonts w:ascii="Times New Roman" w:hAnsi="Times New Roman" w:cs="Times New Roman"/>
          <w:b/>
          <w:sz w:val="18"/>
          <w:szCs w:val="18"/>
        </w:rPr>
      </w:pPr>
      <w:r w:rsidRPr="00FE2025">
        <w:rPr>
          <w:rFonts w:ascii="Times New Roman" w:hAnsi="Times New Roman" w:cs="Times New Roman"/>
          <w:b/>
          <w:sz w:val="18"/>
          <w:szCs w:val="18"/>
        </w:rPr>
        <w:t>**</w:t>
      </w:r>
      <w:r w:rsidR="00FF3D90">
        <w:rPr>
          <w:rFonts w:ascii="Times New Roman" w:hAnsi="Times New Roman" w:cs="Times New Roman"/>
          <w:b/>
          <w:sz w:val="18"/>
          <w:szCs w:val="18"/>
        </w:rPr>
        <w:t xml:space="preserve"> Form doldurulduktan</w:t>
      </w:r>
      <w:r>
        <w:rPr>
          <w:rFonts w:ascii="Times New Roman" w:hAnsi="Times New Roman" w:cs="Times New Roman"/>
          <w:b/>
          <w:sz w:val="18"/>
          <w:szCs w:val="18"/>
        </w:rPr>
        <w:t xml:space="preserve"> sonra </w:t>
      </w:r>
      <w:bookmarkStart w:id="0" w:name="_GoBack"/>
      <w:bookmarkEnd w:id="0"/>
      <w:r w:rsidR="009F61D8">
        <w:rPr>
          <w:rFonts w:ascii="Times New Roman" w:hAnsi="Times New Roman" w:cs="Times New Roman"/>
          <w:b/>
          <w:sz w:val="18"/>
          <w:szCs w:val="18"/>
        </w:rPr>
        <w:fldChar w:fldCharType="begin"/>
      </w:r>
      <w:r w:rsidR="009F61D8">
        <w:rPr>
          <w:rFonts w:ascii="Times New Roman" w:hAnsi="Times New Roman" w:cs="Times New Roman"/>
          <w:b/>
          <w:sz w:val="18"/>
          <w:szCs w:val="18"/>
        </w:rPr>
        <w:instrText xml:space="preserve"> HYPERLINK "mailto:</w:instrText>
      </w:r>
      <w:r w:rsidR="009F61D8" w:rsidRPr="009F61D8">
        <w:rPr>
          <w:rFonts w:ascii="Times New Roman" w:hAnsi="Times New Roman" w:cs="Times New Roman"/>
          <w:b/>
          <w:sz w:val="18"/>
          <w:szCs w:val="18"/>
        </w:rPr>
        <w:instrText>hemsirelikweb@akdeniz.edu.tr</w:instrText>
      </w:r>
      <w:r w:rsidR="009F61D8">
        <w:rPr>
          <w:rFonts w:ascii="Times New Roman" w:hAnsi="Times New Roman" w:cs="Times New Roman"/>
          <w:b/>
          <w:sz w:val="18"/>
          <w:szCs w:val="18"/>
        </w:rPr>
        <w:instrText xml:space="preserve">" </w:instrText>
      </w:r>
      <w:r w:rsidR="009F61D8">
        <w:rPr>
          <w:rFonts w:ascii="Times New Roman" w:hAnsi="Times New Roman" w:cs="Times New Roman"/>
          <w:b/>
          <w:sz w:val="18"/>
          <w:szCs w:val="18"/>
        </w:rPr>
        <w:fldChar w:fldCharType="separate"/>
      </w:r>
      <w:r w:rsidR="009F61D8" w:rsidRPr="00BC5FDE">
        <w:rPr>
          <w:rStyle w:val="Kpr"/>
          <w:rFonts w:ascii="Times New Roman" w:hAnsi="Times New Roman" w:cs="Times New Roman"/>
          <w:b/>
          <w:sz w:val="18"/>
          <w:szCs w:val="18"/>
        </w:rPr>
        <w:t>hemsirelikweb@akdeniz.edu.tr</w:t>
      </w:r>
      <w:r w:rsidR="009F61D8">
        <w:rPr>
          <w:rFonts w:ascii="Times New Roman" w:hAnsi="Times New Roman" w:cs="Times New Roman"/>
          <w:b/>
          <w:sz w:val="18"/>
          <w:szCs w:val="18"/>
        </w:rPr>
        <w:fldChar w:fldCharType="end"/>
      </w:r>
      <w:r>
        <w:rPr>
          <w:rFonts w:ascii="Times New Roman" w:hAnsi="Times New Roman" w:cs="Times New Roman"/>
          <w:b/>
          <w:sz w:val="18"/>
          <w:szCs w:val="18"/>
        </w:rPr>
        <w:t xml:space="preserve"> adresine gönderilir.</w:t>
      </w:r>
    </w:p>
    <w:sectPr w:rsidR="007C3379" w:rsidRPr="00C80C28" w:rsidSect="00DA4524">
      <w:headerReference w:type="default" r:id="rId7"/>
      <w:footerReference w:type="default" r:id="rId8"/>
      <w:pgSz w:w="11906" w:h="16838"/>
      <w:pgMar w:top="1843" w:right="56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646B" w:rsidRDefault="0032646B" w:rsidP="007C3379">
      <w:pPr>
        <w:spacing w:after="0" w:line="240" w:lineRule="auto"/>
      </w:pPr>
      <w:r>
        <w:separator/>
      </w:r>
    </w:p>
  </w:endnote>
  <w:endnote w:type="continuationSeparator" w:id="0">
    <w:p w:rsidR="0032646B" w:rsidRDefault="0032646B" w:rsidP="007C33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4524" w:rsidRDefault="00DA4524" w:rsidP="00DA4524">
    <w:pPr>
      <w:pStyle w:val="AltBilgi"/>
      <w:tabs>
        <w:tab w:val="left" w:pos="8789"/>
      </w:tabs>
      <w:ind w:left="-709"/>
    </w:pPr>
    <w:r w:rsidRPr="00C70C7C">
      <w:rPr>
        <w:rFonts w:ascii="Arial" w:hAnsi="Arial" w:cs="Arial"/>
        <w:b/>
        <w:sz w:val="16"/>
        <w:szCs w:val="16"/>
      </w:rPr>
      <w:t xml:space="preserve">Form No: </w:t>
    </w:r>
    <w:r>
      <w:rPr>
        <w:rFonts w:ascii="Arial" w:hAnsi="Arial" w:cs="Arial"/>
        <w:b/>
        <w:sz w:val="16"/>
        <w:szCs w:val="16"/>
      </w:rPr>
      <w:t>27029968.FR.</w:t>
    </w:r>
    <w:r w:rsidR="003468F7">
      <w:rPr>
        <w:rFonts w:ascii="Arial" w:hAnsi="Arial" w:cs="Arial"/>
        <w:b/>
        <w:sz w:val="16"/>
        <w:szCs w:val="16"/>
      </w:rPr>
      <w:t>42</w:t>
    </w:r>
    <w:r>
      <w:rPr>
        <w:rFonts w:ascii="Arial" w:hAnsi="Arial" w:cs="Arial"/>
        <w:b/>
        <w:sz w:val="16"/>
        <w:szCs w:val="16"/>
      </w:rPr>
      <w:tab/>
    </w:r>
    <w:r w:rsidR="006F5FF7">
      <w:rPr>
        <w:rFonts w:ascii="Arial" w:hAnsi="Arial" w:cs="Arial"/>
        <w:b/>
        <w:sz w:val="16"/>
        <w:szCs w:val="16"/>
      </w:rPr>
      <w:t xml:space="preserve">                                                                                                                                                                         Rev.No: 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646B" w:rsidRDefault="0032646B" w:rsidP="007C3379">
      <w:pPr>
        <w:spacing w:after="0" w:line="240" w:lineRule="auto"/>
      </w:pPr>
      <w:r>
        <w:separator/>
      </w:r>
    </w:p>
  </w:footnote>
  <w:footnote w:type="continuationSeparator" w:id="0">
    <w:p w:rsidR="0032646B" w:rsidRDefault="0032646B" w:rsidP="007C33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4524" w:rsidRDefault="0099446E" w:rsidP="00DA4524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5043805</wp:posOffset>
          </wp:positionH>
          <wp:positionV relativeFrom="paragraph">
            <wp:posOffset>-363855</wp:posOffset>
          </wp:positionV>
          <wp:extent cx="857250" cy="1000125"/>
          <wp:effectExtent l="19050" t="0" r="0" b="0"/>
          <wp:wrapSquare wrapText="bothSides"/>
          <wp:docPr id="2" name="Resim 1" descr="k-q-tse-iso-en-9000-vector-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1" descr="k-q-tse-iso-en-9000-vector-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7250" cy="10001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4524">
      <w:rPr>
        <w:noProof/>
        <w:lang w:eastAsia="tr-TR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23545</wp:posOffset>
          </wp:positionH>
          <wp:positionV relativeFrom="paragraph">
            <wp:posOffset>-287655</wp:posOffset>
          </wp:positionV>
          <wp:extent cx="762000" cy="762000"/>
          <wp:effectExtent l="0" t="0" r="0" b="0"/>
          <wp:wrapNone/>
          <wp:docPr id="30" name="Resim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4524">
      <w:tab/>
    </w:r>
  </w:p>
  <w:p w:rsidR="00DA4524" w:rsidRPr="0099446E" w:rsidRDefault="00DA4524" w:rsidP="0099446E">
    <w:pPr>
      <w:pStyle w:val="stBilgi"/>
    </w:pPr>
    <w:r>
      <w:tab/>
    </w:r>
    <w:r>
      <w:rPr>
        <w:rFonts w:ascii="Arial" w:eastAsia="Times New Roman" w:hAnsi="Arial" w:cs="Arial"/>
        <w:b/>
        <w:sz w:val="28"/>
        <w:szCs w:val="28"/>
        <w:lang w:val="de-DE"/>
      </w:rPr>
      <w:t>WEB DUYURU</w:t>
    </w:r>
    <w:r w:rsidRPr="00DA4524">
      <w:rPr>
        <w:rFonts w:ascii="Arial" w:eastAsia="Times New Roman" w:hAnsi="Arial" w:cs="Arial"/>
        <w:b/>
        <w:sz w:val="28"/>
        <w:szCs w:val="28"/>
        <w:lang w:val="de-DE"/>
      </w:rPr>
      <w:t xml:space="preserve"> FORMU</w:t>
    </w:r>
  </w:p>
  <w:p w:rsidR="00DA4524" w:rsidRDefault="00DA4524" w:rsidP="00DA4524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tLAwMjQwsTAzMjdR0lEKTi0uzszPAykwrAUAXYNFeiwAAAA="/>
  </w:docVars>
  <w:rsids>
    <w:rsidRoot w:val="00AE289B"/>
    <w:rsid w:val="000669A2"/>
    <w:rsid w:val="000856B3"/>
    <w:rsid w:val="001C2F3E"/>
    <w:rsid w:val="0032646B"/>
    <w:rsid w:val="003468F7"/>
    <w:rsid w:val="0039074C"/>
    <w:rsid w:val="00423DE0"/>
    <w:rsid w:val="004E3084"/>
    <w:rsid w:val="005B681D"/>
    <w:rsid w:val="006F5FF7"/>
    <w:rsid w:val="007C3379"/>
    <w:rsid w:val="00860D92"/>
    <w:rsid w:val="009506BD"/>
    <w:rsid w:val="00981049"/>
    <w:rsid w:val="0099446E"/>
    <w:rsid w:val="009E7675"/>
    <w:rsid w:val="009F61D8"/>
    <w:rsid w:val="00A1410F"/>
    <w:rsid w:val="00A2338B"/>
    <w:rsid w:val="00A3012F"/>
    <w:rsid w:val="00AE289B"/>
    <w:rsid w:val="00B02BFD"/>
    <w:rsid w:val="00C80C28"/>
    <w:rsid w:val="00CF49CA"/>
    <w:rsid w:val="00D52DB2"/>
    <w:rsid w:val="00DA4524"/>
    <w:rsid w:val="00FE2025"/>
    <w:rsid w:val="00FF3D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3A917F"/>
  <w15:docId w15:val="{46099FDE-18B0-4FAB-8221-39B094871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DB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02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basedOn w:val="Normal"/>
    <w:link w:val="DipnotMetniChar"/>
    <w:uiPriority w:val="99"/>
    <w:semiHidden/>
    <w:unhideWhenUsed/>
    <w:rsid w:val="007C3379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7C3379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7C3379"/>
    <w:rPr>
      <w:vertAlign w:val="superscript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7C3379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7C3379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7C3379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DA45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A4524"/>
  </w:style>
  <w:style w:type="paragraph" w:styleId="AltBilgi">
    <w:name w:val="footer"/>
    <w:basedOn w:val="Normal"/>
    <w:link w:val="AltBilgiChar"/>
    <w:unhideWhenUsed/>
    <w:rsid w:val="00DA45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rsid w:val="00DA4524"/>
  </w:style>
  <w:style w:type="character" w:styleId="Kpr">
    <w:name w:val="Hyperlink"/>
    <w:basedOn w:val="VarsaylanParagrafYazTipi"/>
    <w:uiPriority w:val="99"/>
    <w:unhideWhenUsed/>
    <w:rsid w:val="00C80C28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9F61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9F282-2D94-4A8A-8827-6C8299782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-pc</dc:creator>
  <cp:keywords/>
  <dc:description/>
  <cp:lastModifiedBy>Nilgun Mutlu Aksoy</cp:lastModifiedBy>
  <cp:revision>11</cp:revision>
  <dcterms:created xsi:type="dcterms:W3CDTF">2016-02-22T07:48:00Z</dcterms:created>
  <dcterms:modified xsi:type="dcterms:W3CDTF">2021-01-01T21:44:00Z</dcterms:modified>
</cp:coreProperties>
</file>